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D148E" w:rsidTr="00984BD7">
        <w:trPr>
          <w:trHeight w:val="24"/>
        </w:trPr>
        <w:tc>
          <w:tcPr>
            <w:tcW w:w="9182" w:type="dxa"/>
          </w:tcPr>
          <w:p w:rsidR="008D148E" w:rsidRPr="00944347" w:rsidRDefault="008D148E" w:rsidP="007E080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 xml:space="preserve">REG01 – Registration Page: Successful Registration on database. </w:t>
            </w:r>
          </w:p>
        </w:tc>
      </w:tr>
      <w:tr w:rsidR="000A03D7" w:rsidTr="00984BD7">
        <w:trPr>
          <w:trHeight w:val="488"/>
        </w:trPr>
        <w:tc>
          <w:tcPr>
            <w:tcW w:w="9182" w:type="dxa"/>
          </w:tcPr>
          <w:p w:rsidR="000A03D7" w:rsidRDefault="00A25CC3" w:rsidP="00984BD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 w:rsidR="004E4FD7">
              <w:rPr>
                <w:b/>
                <w:sz w:val="24"/>
                <w:szCs w:val="24"/>
                <w:u w:val="single"/>
              </w:rPr>
              <w:t>:</w:t>
            </w:r>
            <w:r w:rsidR="000A03D7"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D148E" w:rsidTr="00984BD7">
        <w:trPr>
          <w:trHeight w:val="488"/>
        </w:trPr>
        <w:tc>
          <w:tcPr>
            <w:tcW w:w="9182" w:type="dxa"/>
          </w:tcPr>
          <w:p w:rsidR="00B774BD" w:rsidRDefault="00B774BD" w:rsidP="00984BD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84BD7" w:rsidRPr="00115AD0" w:rsidRDefault="00984BD7" w:rsidP="00984BD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984BD7" w:rsidRDefault="00984BD7" w:rsidP="00984BD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correct information, the system shall register the user into the database and bring the user back to the login page.</w:t>
            </w:r>
          </w:p>
          <w:p w:rsidR="00B774BD" w:rsidRDefault="00B774BD" w:rsidP="00984BD7">
            <w:pPr>
              <w:spacing w:afterLines="50" w:after="120"/>
              <w:rPr>
                <w:sz w:val="24"/>
                <w:szCs w:val="24"/>
              </w:rPr>
            </w:pPr>
          </w:p>
          <w:p w:rsidR="00426777" w:rsidRPr="00DE2E09" w:rsidRDefault="00A75E77" w:rsidP="00984BD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 w:rsidR="00426777">
              <w:rPr>
                <w:color w:val="00B050"/>
                <w:sz w:val="24"/>
                <w:szCs w:val="24"/>
              </w:rPr>
              <w:t xml:space="preserve"> </w:t>
            </w:r>
            <w:r w:rsidR="00426777">
              <w:rPr>
                <w:b/>
                <w:sz w:val="24"/>
                <w:szCs w:val="24"/>
              </w:rPr>
              <w:t xml:space="preserve">by </w:t>
            </w:r>
            <w:r w:rsidR="00426777">
              <w:rPr>
                <w:color w:val="00B050"/>
                <w:sz w:val="24"/>
                <w:szCs w:val="24"/>
              </w:rPr>
              <w:t>Jean Pierre</w:t>
            </w:r>
            <w:r w:rsidR="00724472">
              <w:rPr>
                <w:color w:val="00B050"/>
                <w:sz w:val="24"/>
                <w:szCs w:val="24"/>
              </w:rPr>
              <w:t xml:space="preserve"> </w:t>
            </w:r>
            <w:r w:rsidR="00A94907">
              <w:rPr>
                <w:color w:val="00B050"/>
                <w:sz w:val="24"/>
                <w:szCs w:val="24"/>
              </w:rPr>
              <w:t>C.</w:t>
            </w:r>
            <w:r w:rsidR="00426777">
              <w:rPr>
                <w:color w:val="00B050"/>
                <w:sz w:val="24"/>
                <w:szCs w:val="24"/>
              </w:rPr>
              <w:t xml:space="preserve"> Acebedo</w:t>
            </w:r>
          </w:p>
          <w:p w:rsidR="00426777" w:rsidRPr="0060782F" w:rsidRDefault="00224D16" w:rsidP="00984BD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72988" w:rsidRDefault="00872988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391213" w:rsidRPr="00984BD7" w:rsidTr="00872988">
        <w:trPr>
          <w:trHeight w:val="488"/>
        </w:trPr>
        <w:tc>
          <w:tcPr>
            <w:tcW w:w="9182" w:type="dxa"/>
          </w:tcPr>
          <w:p w:rsidR="00391213" w:rsidRPr="00115AD0" w:rsidRDefault="00391213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391213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391213" w:rsidRPr="00984BD7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</w:tc>
      </w:tr>
    </w:tbl>
    <w:p w:rsidR="00391213" w:rsidRDefault="00391213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0A03D7" w:rsidRPr="00391213" w:rsidTr="00872988">
        <w:trPr>
          <w:trHeight w:val="488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0A03D7" w:rsidRPr="00391213" w:rsidTr="00872988">
        <w:trPr>
          <w:trHeight w:val="1029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>The user shall receive a notification that he/she has been registered in application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is </w:t>
            </w:r>
            <w:r w:rsidRPr="003F53DC">
              <w:rPr>
                <w:sz w:val="24"/>
                <w:szCs w:val="24"/>
              </w:rPr>
              <w:t>brought back into the login page.</w:t>
            </w:r>
          </w:p>
        </w:tc>
      </w:tr>
    </w:tbl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817D4E" w:rsidRDefault="00817D4E" w:rsidP="007E080B">
      <w:pPr>
        <w:spacing w:afterLines="50" w:after="120"/>
      </w:pPr>
    </w:p>
    <w:p w:rsidR="00817D4E" w:rsidRDefault="00817D4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Tr="00872988">
        <w:trPr>
          <w:trHeight w:val="24"/>
        </w:trPr>
        <w:tc>
          <w:tcPr>
            <w:tcW w:w="9182" w:type="dxa"/>
          </w:tcPr>
          <w:p w:rsidR="00817D4E" w:rsidRPr="00944347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2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Invalid information is entered in a fiel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B643E1">
              <w:rPr>
                <w:sz w:val="24"/>
                <w:szCs w:val="24"/>
              </w:rPr>
              <w:t>incorrect</w:t>
            </w:r>
            <w:r>
              <w:rPr>
                <w:sz w:val="24"/>
                <w:szCs w:val="24"/>
              </w:rPr>
              <w:t xml:space="preserve"> information, the system shall </w:t>
            </w:r>
            <w:r w:rsidR="0013477D">
              <w:rPr>
                <w:sz w:val="24"/>
                <w:szCs w:val="24"/>
              </w:rPr>
              <w:t>clearly indicate which field(s) contain</w:t>
            </w:r>
            <w:r w:rsidR="00D1080A">
              <w:rPr>
                <w:sz w:val="24"/>
                <w:szCs w:val="24"/>
              </w:rPr>
              <w:t xml:space="preserve"> incorrect information and notify the user as to what the proper information implies.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</w:p>
          <w:p w:rsidR="00817D4E" w:rsidRPr="00DE2E09" w:rsidRDefault="00817D4E" w:rsidP="00872988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817D4E" w:rsidRPr="0060782F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0C6431"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984BD7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817D4E" w:rsidRPr="00984BD7" w:rsidRDefault="00817D4E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794266">
              <w:rPr>
                <w:sz w:val="24"/>
                <w:szCs w:val="24"/>
              </w:rPr>
              <w:t>entered incorrect information (bad syntax) in one</w:t>
            </w:r>
            <w:r w:rsidR="003D34F7">
              <w:rPr>
                <w:sz w:val="24"/>
                <w:szCs w:val="24"/>
              </w:rPr>
              <w:t xml:space="preserve"> or more</w:t>
            </w:r>
            <w:r w:rsidR="00794266">
              <w:rPr>
                <w:sz w:val="24"/>
                <w:szCs w:val="24"/>
              </w:rPr>
              <w:t xml:space="preserve"> fields</w:t>
            </w:r>
            <w:r w:rsidR="00716CF6">
              <w:rPr>
                <w:sz w:val="24"/>
                <w:szCs w:val="24"/>
              </w:rPr>
              <w:t>.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391213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817D4E" w:rsidRPr="008E53FF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8E53FF">
              <w:rPr>
                <w:sz w:val="24"/>
                <w:szCs w:val="24"/>
              </w:rPr>
              <w:t xml:space="preserve">The user fills the information in the registration page, with </w:t>
            </w:r>
            <w:r w:rsidR="004C6BC1">
              <w:rPr>
                <w:sz w:val="24"/>
                <w:szCs w:val="24"/>
              </w:rPr>
              <w:t>one or more fields containing invalid information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817D4E" w:rsidRPr="00391213" w:rsidTr="00872988">
        <w:trPr>
          <w:trHeight w:val="1029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8E53FF" w:rsidRPr="008E53FF" w:rsidRDefault="00714E2F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 with the invalid information shall be emphasized with a red border.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</w:t>
            </w:r>
            <w:r w:rsidR="0018031E">
              <w:rPr>
                <w:sz w:val="24"/>
                <w:szCs w:val="24"/>
              </w:rPr>
              <w:t>is prompted with information as to how to correct the invalid fields.</w:t>
            </w:r>
          </w:p>
        </w:tc>
      </w:tr>
    </w:tbl>
    <w:p w:rsidR="00984BD7" w:rsidRDefault="00984BD7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1D4F" w:rsidTr="00361D4F">
        <w:tc>
          <w:tcPr>
            <w:tcW w:w="9350" w:type="dxa"/>
          </w:tcPr>
          <w:p w:rsidR="00015522" w:rsidRDefault="00A01F02" w:rsidP="007E080B">
            <w:pPr>
              <w:spacing w:afterLines="50" w:after="12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Defining </w:t>
            </w:r>
            <w:r w:rsidR="00015522">
              <w:rPr>
                <w:b/>
                <w:sz w:val="24"/>
                <w:u w:val="single"/>
              </w:rPr>
              <w:t>V</w:t>
            </w:r>
            <w:r w:rsidR="00361D4F">
              <w:rPr>
                <w:b/>
                <w:sz w:val="24"/>
                <w:u w:val="single"/>
              </w:rPr>
              <w:t xml:space="preserve">alid </w:t>
            </w:r>
            <w:r w:rsidR="00D10BB9">
              <w:rPr>
                <w:b/>
                <w:sz w:val="24"/>
                <w:u w:val="single"/>
              </w:rPr>
              <w:t>Information</w:t>
            </w:r>
          </w:p>
          <w:p w:rsidR="00C60D83" w:rsidRPr="00015522" w:rsidRDefault="00485BD7" w:rsidP="007E080B">
            <w:pPr>
              <w:spacing w:afterLines="50" w:after="120"/>
              <w:rPr>
                <w:sz w:val="24"/>
              </w:rPr>
            </w:pPr>
            <w:r w:rsidRPr="00015522">
              <w:rPr>
                <w:sz w:val="24"/>
              </w:rPr>
              <w:t>Username</w:t>
            </w:r>
            <w:r w:rsidR="00015522" w:rsidRPr="00015522">
              <w:rPr>
                <w:sz w:val="24"/>
              </w:rPr>
              <w:t>:</w:t>
            </w:r>
            <w:r w:rsidR="00015522">
              <w:rPr>
                <w:sz w:val="24"/>
              </w:rPr>
              <w:t xml:space="preserve"> </w:t>
            </w:r>
            <w:r w:rsidR="00015522" w:rsidRPr="00015522">
              <w:rPr>
                <w:sz w:val="24"/>
              </w:rPr>
              <w:t xml:space="preserve"> </w:t>
            </w:r>
            <w:r w:rsidR="00116174">
              <w:rPr>
                <w:sz w:val="24"/>
              </w:rPr>
              <w:t xml:space="preserve">Alphanumeric characters, underscore character </w:t>
            </w:r>
            <w:r w:rsidR="00C45EE5">
              <w:rPr>
                <w:sz w:val="24"/>
              </w:rPr>
              <w:t>(_</w:t>
            </w:r>
            <w:r w:rsidR="00092B83">
              <w:rPr>
                <w:sz w:val="24"/>
              </w:rPr>
              <w:t>)</w:t>
            </w:r>
            <w:r w:rsidR="008110D1">
              <w:rPr>
                <w:sz w:val="24"/>
              </w:rPr>
              <w:t xml:space="preserve"> and 3-15 characters</w:t>
            </w:r>
            <w:r w:rsidR="00005C6B">
              <w:rPr>
                <w:sz w:val="24"/>
              </w:rPr>
              <w:t>.</w:t>
            </w:r>
            <w:r w:rsidR="00C60D83">
              <w:rPr>
                <w:sz w:val="24"/>
              </w:rPr>
              <w:t xml:space="preserve"> Must begin with either an alphabetic character, or a number.</w:t>
            </w:r>
          </w:p>
          <w:p w:rsidR="00272A2D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Password</w:t>
            </w:r>
            <w:r w:rsidR="00E90413">
              <w:rPr>
                <w:sz w:val="24"/>
              </w:rPr>
              <w:t>:</w:t>
            </w:r>
            <w:r w:rsidR="00FC6BDA">
              <w:rPr>
                <w:sz w:val="24"/>
              </w:rPr>
              <w:t xml:space="preserve"> </w:t>
            </w:r>
            <w:r w:rsidR="00037571">
              <w:rPr>
                <w:sz w:val="24"/>
              </w:rPr>
              <w:t xml:space="preserve"> Alphanumeric characters, &gt;</w:t>
            </w:r>
            <w:r w:rsidR="002C7135">
              <w:rPr>
                <w:sz w:val="24"/>
              </w:rPr>
              <w:t>=</w:t>
            </w:r>
            <w:r w:rsidR="00037571">
              <w:rPr>
                <w:sz w:val="24"/>
              </w:rPr>
              <w:t>7 characters and at least 1 letter and 1 number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First Name</w:t>
            </w:r>
            <w:r w:rsidR="006C4E21">
              <w:rPr>
                <w:sz w:val="24"/>
              </w:rPr>
              <w:t>: Alphabetic Characters and the space character</w:t>
            </w:r>
            <w:r w:rsidR="006B4621">
              <w:rPr>
                <w:sz w:val="24"/>
              </w:rPr>
              <w:t xml:space="preserve"> and 2-</w:t>
            </w:r>
            <w:r w:rsidR="00445301">
              <w:rPr>
                <w:sz w:val="24"/>
              </w:rPr>
              <w:t>15 characters</w:t>
            </w:r>
            <w:r w:rsidR="00282EF7">
              <w:rPr>
                <w:sz w:val="24"/>
              </w:rPr>
              <w:t>.</w:t>
            </w:r>
            <w:r w:rsidR="00272A2D">
              <w:rPr>
                <w:sz w:val="24"/>
              </w:rPr>
              <w:t xml:space="preserve"> Must begin with an alphabetic character</w:t>
            </w:r>
          </w:p>
          <w:p w:rsidR="00485BD7" w:rsidRPr="00CC7ED6" w:rsidRDefault="00485BD7" w:rsidP="007E080B">
            <w:pPr>
              <w:spacing w:afterLines="50" w:after="120"/>
            </w:pPr>
            <w:r>
              <w:rPr>
                <w:sz w:val="24"/>
              </w:rPr>
              <w:t>Last Name</w:t>
            </w:r>
            <w:r w:rsidR="00CC7ED6">
              <w:rPr>
                <w:sz w:val="24"/>
              </w:rPr>
              <w:t>: Alphabetic Characters and the space character</w:t>
            </w:r>
            <w:r w:rsidR="0054238D">
              <w:rPr>
                <w:sz w:val="24"/>
              </w:rPr>
              <w:t xml:space="preserve"> and</w:t>
            </w:r>
            <w:r w:rsidR="00A92D30">
              <w:rPr>
                <w:sz w:val="24"/>
              </w:rPr>
              <w:t>3</w:t>
            </w:r>
            <w:r w:rsidR="0054238D">
              <w:rPr>
                <w:sz w:val="24"/>
              </w:rPr>
              <w:t xml:space="preserve"> 2-15 characters</w:t>
            </w:r>
            <w:r w:rsidR="00CC7ED6">
              <w:rPr>
                <w:sz w:val="24"/>
              </w:rPr>
              <w:t>.</w:t>
            </w:r>
            <w:r w:rsidR="00C326AE">
              <w:rPr>
                <w:sz w:val="24"/>
              </w:rPr>
              <w:t xml:space="preserve"> Must begin with an alphabetic character</w:t>
            </w:r>
          </w:p>
          <w:p w:rsidR="00135391" w:rsidRDefault="00135391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Birthdate</w:t>
            </w:r>
            <w:r w:rsidR="00875017">
              <w:rPr>
                <w:sz w:val="24"/>
              </w:rPr>
              <w:t>: A valid date past 195</w:t>
            </w:r>
            <w:r w:rsidR="004163BB">
              <w:rPr>
                <w:sz w:val="24"/>
              </w:rPr>
              <w:t>0</w:t>
            </w:r>
            <w:r w:rsidR="002A4B9A">
              <w:rPr>
                <w:sz w:val="24"/>
              </w:rPr>
              <w:t>/01/</w:t>
            </w:r>
            <w:r w:rsidR="004163BB">
              <w:rPr>
                <w:sz w:val="24"/>
              </w:rPr>
              <w:t>01(YYYY</w:t>
            </w:r>
            <w:r w:rsidR="004A470E">
              <w:rPr>
                <w:sz w:val="24"/>
              </w:rPr>
              <w:t>/MM/</w:t>
            </w:r>
            <w:r w:rsidR="004163BB">
              <w:rPr>
                <w:sz w:val="24"/>
              </w:rPr>
              <w:t>DD</w:t>
            </w:r>
            <w:r w:rsidR="004A470E">
              <w:rPr>
                <w:sz w:val="24"/>
              </w:rPr>
              <w:t>)</w:t>
            </w:r>
          </w:p>
          <w:p w:rsidR="00FD739B" w:rsidRDefault="00FD739B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 xml:space="preserve">E-mail: A valid e-mail, based on the rules of the e-mail service provider (e.g. </w:t>
            </w:r>
            <w:r w:rsidR="008D7CA0">
              <w:rPr>
                <w:sz w:val="24"/>
              </w:rPr>
              <w:t>Gmail</w:t>
            </w:r>
            <w:r>
              <w:rPr>
                <w:sz w:val="24"/>
              </w:rPr>
              <w:t>,</w:t>
            </w:r>
            <w:r w:rsidR="00A8469E">
              <w:rPr>
                <w:sz w:val="24"/>
              </w:rPr>
              <w:t xml:space="preserve"> </w:t>
            </w:r>
            <w:r w:rsidR="008D7CA0">
              <w:rPr>
                <w:sz w:val="24"/>
              </w:rPr>
              <w:t>Y</w:t>
            </w:r>
            <w:r>
              <w:rPr>
                <w:sz w:val="24"/>
              </w:rPr>
              <w:t>ahoo, etc.)</w:t>
            </w:r>
          </w:p>
          <w:p w:rsidR="00294A84" w:rsidRPr="00294A84" w:rsidRDefault="00294A84" w:rsidP="007E080B">
            <w:pPr>
              <w:spacing w:afterLines="50" w:after="120"/>
              <w:rPr>
                <w:b/>
                <w:sz w:val="24"/>
              </w:rPr>
            </w:pPr>
            <w:r w:rsidRPr="00294A84">
              <w:rPr>
                <w:b/>
                <w:sz w:val="24"/>
              </w:rPr>
              <w:t>All fields MUST be defined</w:t>
            </w:r>
          </w:p>
        </w:tc>
      </w:tr>
    </w:tbl>
    <w:p w:rsidR="00361D4F" w:rsidRDefault="00361D4F" w:rsidP="00872988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Tr="00F365AB">
        <w:trPr>
          <w:trHeight w:val="24"/>
        </w:trPr>
        <w:tc>
          <w:tcPr>
            <w:tcW w:w="9182" w:type="dxa"/>
          </w:tcPr>
          <w:p w:rsidR="005236F4" w:rsidRPr="00944347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>R</w:t>
            </w:r>
            <w:r>
              <w:rPr>
                <w:b/>
                <w:sz w:val="28"/>
                <w:szCs w:val="24"/>
              </w:rPr>
              <w:t>EG03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 xml:space="preserve">Attempted Registration </w:t>
            </w:r>
            <w:r w:rsidR="00434650">
              <w:rPr>
                <w:b/>
                <w:sz w:val="28"/>
                <w:szCs w:val="24"/>
              </w:rPr>
              <w:t>with one or more empty field</w:t>
            </w:r>
            <w:r w:rsidR="00263490">
              <w:rPr>
                <w:b/>
                <w:sz w:val="28"/>
                <w:szCs w:val="24"/>
              </w:rPr>
              <w:t>s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2284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236F4" w:rsidRDefault="005D02BA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complete information (one or more missing fields)</w:t>
            </w:r>
            <w:r w:rsidR="00E01012">
              <w:rPr>
                <w:sz w:val="24"/>
                <w:szCs w:val="24"/>
              </w:rPr>
              <w:t xml:space="preserve">, the system shall clearly identify which fields are </w:t>
            </w:r>
            <w:r w:rsidR="00251FCB">
              <w:rPr>
                <w:sz w:val="24"/>
                <w:szCs w:val="24"/>
              </w:rPr>
              <w:t>empty</w:t>
            </w:r>
            <w:r w:rsidR="00182AD1">
              <w:rPr>
                <w:sz w:val="24"/>
                <w:szCs w:val="24"/>
              </w:rPr>
              <w:t>.</w:t>
            </w:r>
          </w:p>
          <w:p w:rsidR="005236F4" w:rsidRDefault="005236F4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5236F4" w:rsidRPr="00DE2E09" w:rsidRDefault="005236F4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236F4" w:rsidRPr="0060782F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2284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984BD7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236F4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  <w:r w:rsidR="00C335AE">
              <w:rPr>
                <w:sz w:val="24"/>
                <w:szCs w:val="24"/>
              </w:rPr>
              <w:t>.</w:t>
            </w:r>
          </w:p>
          <w:p w:rsidR="005236F4" w:rsidRPr="00984BD7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C335AE">
              <w:rPr>
                <w:sz w:val="24"/>
                <w:szCs w:val="24"/>
              </w:rPr>
              <w:t>failed to enter any information on one or more fields</w:t>
            </w:r>
            <w:r w:rsidR="0046059F">
              <w:rPr>
                <w:sz w:val="24"/>
                <w:szCs w:val="24"/>
              </w:rPr>
              <w:t>.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391213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236F4" w:rsidRPr="00730314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730314">
              <w:rPr>
                <w:sz w:val="24"/>
                <w:szCs w:val="24"/>
              </w:rPr>
              <w:t xml:space="preserve">The user fills the information in the registration page, with correct information and a </w:t>
            </w:r>
            <w:r>
              <w:rPr>
                <w:sz w:val="24"/>
                <w:szCs w:val="24"/>
              </w:rPr>
              <w:t>non-</w:t>
            </w:r>
            <w:r w:rsidRPr="00730314">
              <w:rPr>
                <w:sz w:val="24"/>
                <w:szCs w:val="24"/>
              </w:rPr>
              <w:t>unique username.</w:t>
            </w:r>
          </w:p>
          <w:p w:rsidR="005236F4" w:rsidRPr="00391213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5236F4" w:rsidRPr="00391213" w:rsidTr="00F365AB">
        <w:trPr>
          <w:trHeight w:val="1029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5236F4" w:rsidRPr="00A66CB6" w:rsidRDefault="00CA36D4" w:rsidP="00A66CB6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(s) that are empty shall be emphasized with a red border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BA77BB" w:rsidRDefault="00BA77BB" w:rsidP="00872988">
      <w:pPr>
        <w:spacing w:afterLines="50" w:after="120"/>
        <w:rPr>
          <w:sz w:val="24"/>
          <w:szCs w:val="24"/>
        </w:rPr>
      </w:pPr>
    </w:p>
    <w:p w:rsidR="00BA77BB" w:rsidRDefault="00BA77B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Tr="00F365AB">
        <w:trPr>
          <w:trHeight w:val="24"/>
        </w:trPr>
        <w:tc>
          <w:tcPr>
            <w:tcW w:w="9182" w:type="dxa"/>
          </w:tcPr>
          <w:p w:rsidR="00BA77BB" w:rsidRPr="00944347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4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Attempted Registration of an already registered user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A645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 currently registered user, the system shall notify the user that the username already been taken.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BA77BB" w:rsidRPr="00DE2E09" w:rsidRDefault="00BA77BB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BA77BB" w:rsidRPr="0060782F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EA645E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984BD7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</w:p>
          <w:p w:rsidR="00BA77BB" w:rsidRPr="00984BD7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inputted the same username as another user.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391213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A77BB" w:rsidRPr="00B310DD" w:rsidRDefault="00A66CB6" w:rsidP="00B310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 xml:space="preserve"> </w:t>
            </w:r>
            <w:r w:rsidR="00BA77BB" w:rsidRPr="00B310DD">
              <w:rPr>
                <w:sz w:val="24"/>
                <w:szCs w:val="24"/>
              </w:rPr>
              <w:t>The user fills the information in the registration page, with correct information and a non-unique username.</w:t>
            </w:r>
          </w:p>
          <w:p w:rsidR="00BA77BB" w:rsidRPr="00A66CB6" w:rsidRDefault="00BA77BB" w:rsidP="00A66CB6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A66CB6">
              <w:rPr>
                <w:sz w:val="24"/>
                <w:szCs w:val="24"/>
              </w:rPr>
              <w:t>The user presses the “REGISTER” button.</w:t>
            </w:r>
          </w:p>
        </w:tc>
      </w:tr>
      <w:tr w:rsidR="00BA77BB" w:rsidRPr="00391213" w:rsidTr="00F365AB">
        <w:trPr>
          <w:trHeight w:val="1029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BA77BB" w:rsidRPr="00B310DD" w:rsidRDefault="00BA77BB" w:rsidP="00B310DD">
            <w:p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>The user shall receive a notification that the username that he/she has entered has already been taken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  <w:bookmarkStart w:id="0" w:name="_GoBack"/>
      <w:bookmarkEnd w:id="0"/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</w:pPr>
    </w:p>
    <w:sectPr w:rsidR="00765120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3D27" w:rsidRDefault="00003D27" w:rsidP="00391213">
      <w:pPr>
        <w:spacing w:after="0" w:line="240" w:lineRule="auto"/>
      </w:pPr>
      <w:r>
        <w:separator/>
      </w:r>
    </w:p>
  </w:endnote>
  <w:endnote w:type="continuationSeparator" w:id="0">
    <w:p w:rsidR="00003D27" w:rsidRDefault="00003D27" w:rsidP="00391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3D27" w:rsidRDefault="00003D27" w:rsidP="00391213">
      <w:pPr>
        <w:spacing w:after="0" w:line="240" w:lineRule="auto"/>
      </w:pPr>
      <w:r>
        <w:separator/>
      </w:r>
    </w:p>
  </w:footnote>
  <w:footnote w:type="continuationSeparator" w:id="0">
    <w:p w:rsidR="00003D27" w:rsidRDefault="00003D27" w:rsidP="00391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:rsidR="00872988" w:rsidRDefault="00872988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3A37B9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3A37B9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872988" w:rsidRDefault="00872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550F8"/>
    <w:multiLevelType w:val="hybridMultilevel"/>
    <w:tmpl w:val="E8BE620A"/>
    <w:lvl w:ilvl="0" w:tplc="A30A428A">
      <w:start w:val="1"/>
      <w:numFmt w:val="decimal"/>
      <w:lvlText w:val="%1."/>
      <w:lvlJc w:val="left"/>
      <w:pPr>
        <w:ind w:left="786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C66F6"/>
    <w:multiLevelType w:val="hybridMultilevel"/>
    <w:tmpl w:val="7F9288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73D3D"/>
    <w:multiLevelType w:val="hybridMultilevel"/>
    <w:tmpl w:val="63122810"/>
    <w:lvl w:ilvl="0" w:tplc="1600436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16E3477"/>
    <w:multiLevelType w:val="hybridMultilevel"/>
    <w:tmpl w:val="97F62A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Q2Mrc0MjQyNrdQ0lEKTi0uzszPAykwrwUA+6/Z+CwAAAA="/>
  </w:docVars>
  <w:rsids>
    <w:rsidRoot w:val="008D148E"/>
    <w:rsid w:val="00003D27"/>
    <w:rsid w:val="00005C6B"/>
    <w:rsid w:val="00015522"/>
    <w:rsid w:val="00022D1A"/>
    <w:rsid w:val="00037571"/>
    <w:rsid w:val="00092B83"/>
    <w:rsid w:val="000A03D7"/>
    <w:rsid w:val="000A6C72"/>
    <w:rsid w:val="000C6431"/>
    <w:rsid w:val="00110D13"/>
    <w:rsid w:val="00115AD0"/>
    <w:rsid w:val="00116174"/>
    <w:rsid w:val="0013477D"/>
    <w:rsid w:val="00134A18"/>
    <w:rsid w:val="00135391"/>
    <w:rsid w:val="00142498"/>
    <w:rsid w:val="00162BD9"/>
    <w:rsid w:val="0018031E"/>
    <w:rsid w:val="00182AD1"/>
    <w:rsid w:val="001869F3"/>
    <w:rsid w:val="001D1E70"/>
    <w:rsid w:val="00224D16"/>
    <w:rsid w:val="00251FCB"/>
    <w:rsid w:val="00263490"/>
    <w:rsid w:val="00272A2D"/>
    <w:rsid w:val="00282EF7"/>
    <w:rsid w:val="00294A84"/>
    <w:rsid w:val="002A378B"/>
    <w:rsid w:val="002A4B9A"/>
    <w:rsid w:val="002C7135"/>
    <w:rsid w:val="003158DF"/>
    <w:rsid w:val="003215C0"/>
    <w:rsid w:val="00322849"/>
    <w:rsid w:val="00330D93"/>
    <w:rsid w:val="00344195"/>
    <w:rsid w:val="00361D4F"/>
    <w:rsid w:val="00391213"/>
    <w:rsid w:val="003949C2"/>
    <w:rsid w:val="003A37B9"/>
    <w:rsid w:val="003A5792"/>
    <w:rsid w:val="003C1371"/>
    <w:rsid w:val="003D34F7"/>
    <w:rsid w:val="003F53DC"/>
    <w:rsid w:val="003F777C"/>
    <w:rsid w:val="004163BB"/>
    <w:rsid w:val="00426777"/>
    <w:rsid w:val="00434650"/>
    <w:rsid w:val="00445301"/>
    <w:rsid w:val="0046059F"/>
    <w:rsid w:val="004753F5"/>
    <w:rsid w:val="00485BD7"/>
    <w:rsid w:val="004A3840"/>
    <w:rsid w:val="004A470E"/>
    <w:rsid w:val="004C6BC1"/>
    <w:rsid w:val="004E4FD7"/>
    <w:rsid w:val="005101CD"/>
    <w:rsid w:val="005236F4"/>
    <w:rsid w:val="005334A5"/>
    <w:rsid w:val="0054238D"/>
    <w:rsid w:val="00551243"/>
    <w:rsid w:val="005802D0"/>
    <w:rsid w:val="005D02BA"/>
    <w:rsid w:val="005E2436"/>
    <w:rsid w:val="005F36AB"/>
    <w:rsid w:val="006071E4"/>
    <w:rsid w:val="0060782F"/>
    <w:rsid w:val="006A2F74"/>
    <w:rsid w:val="006B383E"/>
    <w:rsid w:val="006B4621"/>
    <w:rsid w:val="006C4E21"/>
    <w:rsid w:val="006F52E9"/>
    <w:rsid w:val="00710453"/>
    <w:rsid w:val="00714E2F"/>
    <w:rsid w:val="00716CF6"/>
    <w:rsid w:val="00724472"/>
    <w:rsid w:val="00730314"/>
    <w:rsid w:val="00765120"/>
    <w:rsid w:val="00772463"/>
    <w:rsid w:val="007728E7"/>
    <w:rsid w:val="00775B6E"/>
    <w:rsid w:val="0078534D"/>
    <w:rsid w:val="00794266"/>
    <w:rsid w:val="0079718A"/>
    <w:rsid w:val="007B5D00"/>
    <w:rsid w:val="007E080B"/>
    <w:rsid w:val="00805933"/>
    <w:rsid w:val="008110D1"/>
    <w:rsid w:val="00813EA9"/>
    <w:rsid w:val="00817D4E"/>
    <w:rsid w:val="00872988"/>
    <w:rsid w:val="00875017"/>
    <w:rsid w:val="008D148E"/>
    <w:rsid w:val="008D7CA0"/>
    <w:rsid w:val="008E53FF"/>
    <w:rsid w:val="00906241"/>
    <w:rsid w:val="00942CED"/>
    <w:rsid w:val="00944347"/>
    <w:rsid w:val="00951AC3"/>
    <w:rsid w:val="00984BD7"/>
    <w:rsid w:val="0099323B"/>
    <w:rsid w:val="00A01F02"/>
    <w:rsid w:val="00A25CC3"/>
    <w:rsid w:val="00A403F1"/>
    <w:rsid w:val="00A435D2"/>
    <w:rsid w:val="00A47F47"/>
    <w:rsid w:val="00A66CB6"/>
    <w:rsid w:val="00A75E77"/>
    <w:rsid w:val="00A8469E"/>
    <w:rsid w:val="00A92D30"/>
    <w:rsid w:val="00A92DA9"/>
    <w:rsid w:val="00A94907"/>
    <w:rsid w:val="00AB7DF0"/>
    <w:rsid w:val="00AD1FF1"/>
    <w:rsid w:val="00AE1854"/>
    <w:rsid w:val="00B310DD"/>
    <w:rsid w:val="00B535D7"/>
    <w:rsid w:val="00B643E1"/>
    <w:rsid w:val="00B736B0"/>
    <w:rsid w:val="00B774BD"/>
    <w:rsid w:val="00B94F3D"/>
    <w:rsid w:val="00BA77BB"/>
    <w:rsid w:val="00BC2761"/>
    <w:rsid w:val="00BE3B3B"/>
    <w:rsid w:val="00BE3DD8"/>
    <w:rsid w:val="00BF2DCF"/>
    <w:rsid w:val="00C326AE"/>
    <w:rsid w:val="00C335AE"/>
    <w:rsid w:val="00C45EE5"/>
    <w:rsid w:val="00C51B79"/>
    <w:rsid w:val="00C56379"/>
    <w:rsid w:val="00C60D83"/>
    <w:rsid w:val="00CA36D4"/>
    <w:rsid w:val="00CC7ED6"/>
    <w:rsid w:val="00D04B54"/>
    <w:rsid w:val="00D0549C"/>
    <w:rsid w:val="00D1080A"/>
    <w:rsid w:val="00D10BB9"/>
    <w:rsid w:val="00D51A56"/>
    <w:rsid w:val="00D62BD5"/>
    <w:rsid w:val="00D877A9"/>
    <w:rsid w:val="00DA03AF"/>
    <w:rsid w:val="00DC50BB"/>
    <w:rsid w:val="00DD7435"/>
    <w:rsid w:val="00DE2E09"/>
    <w:rsid w:val="00E01012"/>
    <w:rsid w:val="00E017D1"/>
    <w:rsid w:val="00E159DC"/>
    <w:rsid w:val="00E342BF"/>
    <w:rsid w:val="00E741D9"/>
    <w:rsid w:val="00E90413"/>
    <w:rsid w:val="00EA645E"/>
    <w:rsid w:val="00F02654"/>
    <w:rsid w:val="00F1161F"/>
    <w:rsid w:val="00F700AA"/>
    <w:rsid w:val="00F86AA9"/>
    <w:rsid w:val="00FC6BDA"/>
    <w:rsid w:val="00FD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00D31"/>
  <w15:chartTrackingRefBased/>
  <w15:docId w15:val="{EF720232-8FEE-4852-BCCF-8926D3F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1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00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213"/>
  </w:style>
  <w:style w:type="paragraph" w:styleId="Footer">
    <w:name w:val="footer"/>
    <w:basedOn w:val="Normal"/>
    <w:link w:val="Foot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A72B7-41EB-4C81-A060-5DD27B9CE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4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156</cp:revision>
  <dcterms:created xsi:type="dcterms:W3CDTF">2018-05-02T19:02:00Z</dcterms:created>
  <dcterms:modified xsi:type="dcterms:W3CDTF">2018-05-14T21:34:00Z</dcterms:modified>
</cp:coreProperties>
</file>